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uage de lotu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3,7-dimethylnona-1,6-dien-3-ol, geraniol; (2E)-3,7-dimetilocta-2,6-dien-1-ol, alpha-iso-methylionone, 3-(p-methoxyphenyl)-2-methylpropionaldehyde, citronell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101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de peso corporal Animal: rat, Animal sex: male, Guideline: OECD Guideline 401 (Acute Oral Toxicity), 95% CL: 3400 - 4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de peso corporal Animal: rat, Guideline: OECD Guideline 407 (Repeated Dose 28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ge de lotu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ge de lotu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trahydro-2-isobutyl-4-methyl-pyran-4-ol ; geraniol ; 3-(p-methoxyphenyl)-2-methylpropion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3,7-dimethylnona-1,6-dien-3-ol, geraniol; (2E)-3,7-dimetilocta-2,6-dien-1-ol, alpha-iso-methylionone, 3-(p-methoxyphenyl)-2-methylpropionaldehyde, citronell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5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5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ge de lotu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ge de lotu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5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1D4DD3-EE66-4AF3-A2CD-580CFFD32A67}"/>
</file>

<file path=customXml/itemProps3.xml><?xml version="1.0" encoding="utf-8"?>
<ds:datastoreItem xmlns:ds="http://schemas.openxmlformats.org/officeDocument/2006/customXml" ds:itemID="{737BF913-3341-4CE3-B8DA-42C2CC229646}"/>
</file>

<file path=customXml/itemProps4.xml><?xml version="1.0" encoding="utf-8"?>
<ds:datastoreItem xmlns:ds="http://schemas.openxmlformats.org/officeDocument/2006/customXml" ds:itemID="{37221C27-E2B4-4C77-9A35-FFE421F223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